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A68125" w14:textId="64F33DE8" w:rsidR="00636542" w:rsidRDefault="003D55D3">
      <w:r>
        <w:t>Chat with Emma</w:t>
      </w:r>
    </w:p>
    <w:p w14:paraId="629ACCE3" w14:textId="7EEEA24A" w:rsidR="003D55D3" w:rsidRDefault="003D55D3">
      <w:r>
        <w:t xml:space="preserve">Make sure I call </w:t>
      </w:r>
    </w:p>
    <w:p w14:paraId="23D4F1B0" w14:textId="4BEC0F16" w:rsidR="003D55D3" w:rsidRDefault="003D55D3">
      <w:r>
        <w:t xml:space="preserve">Intelligent automation platform – </w:t>
      </w:r>
    </w:p>
    <w:p w14:paraId="5E04DCF0" w14:textId="2F0BEBC3" w:rsidR="003D55D3" w:rsidRDefault="003D55D3" w:rsidP="003D55D3">
      <w:pPr>
        <w:pStyle w:val="ListParagraph"/>
        <w:numPr>
          <w:ilvl w:val="0"/>
          <w:numId w:val="1"/>
        </w:numPr>
      </w:pPr>
      <w:r>
        <w:t xml:space="preserve">Many microservices put together </w:t>
      </w:r>
    </w:p>
    <w:p w14:paraId="776062D7" w14:textId="504CB5A6" w:rsidR="003D55D3" w:rsidRDefault="003D55D3" w:rsidP="003D55D3">
      <w:pPr>
        <w:pStyle w:val="ListParagraph"/>
        <w:numPr>
          <w:ilvl w:val="0"/>
          <w:numId w:val="1"/>
        </w:numPr>
      </w:pPr>
      <w:r>
        <w:t xml:space="preserve">Veterans mailing platform at VA using NLP </w:t>
      </w:r>
    </w:p>
    <w:p w14:paraId="29E17A2C" w14:textId="2D115CDA" w:rsidR="003D55D3" w:rsidRDefault="003D55D3" w:rsidP="003D55D3"/>
    <w:p w14:paraId="0E23EA72" w14:textId="139BB693" w:rsidR="003D55D3" w:rsidRDefault="003D55D3" w:rsidP="003D55D3">
      <w:r>
        <w:t xml:space="preserve">RFP </w:t>
      </w:r>
    </w:p>
    <w:p w14:paraId="57B7D488" w14:textId="426148E9" w:rsidR="003D55D3" w:rsidRDefault="003D55D3" w:rsidP="003D55D3"/>
    <w:p w14:paraId="2936F4E1" w14:textId="22AEFE48" w:rsidR="003D55D3" w:rsidRDefault="003D55D3" w:rsidP="003D55D3">
      <w:r>
        <w:t xml:space="preserve">What does </w:t>
      </w:r>
      <w:proofErr w:type="spellStart"/>
      <w:r>
        <w:t>emma</w:t>
      </w:r>
      <w:proofErr w:type="spellEnd"/>
      <w:r>
        <w:t xml:space="preserve"> do? </w:t>
      </w:r>
    </w:p>
    <w:p w14:paraId="2E5DC8F4" w14:textId="2F563F8A" w:rsidR="003D55D3" w:rsidRDefault="003D55D3" w:rsidP="003D55D3">
      <w:pPr>
        <w:pStyle w:val="ListParagraph"/>
        <w:numPr>
          <w:ilvl w:val="0"/>
          <w:numId w:val="2"/>
        </w:numPr>
      </w:pPr>
      <w:r>
        <w:t xml:space="preserve">Initial background is in process improvement </w:t>
      </w:r>
    </w:p>
    <w:p w14:paraId="1AD057CB" w14:textId="524DC7C4" w:rsidR="003D55D3" w:rsidRDefault="003D55D3" w:rsidP="003D55D3">
      <w:pPr>
        <w:pStyle w:val="ListParagraph"/>
        <w:numPr>
          <w:ilvl w:val="0"/>
          <w:numId w:val="2"/>
        </w:numPr>
      </w:pPr>
      <w:r>
        <w:t xml:space="preserve">Document the current state </w:t>
      </w:r>
    </w:p>
    <w:p w14:paraId="0CF59162" w14:textId="1FAF28AF" w:rsidR="003D55D3" w:rsidRDefault="003D55D3" w:rsidP="003D55D3">
      <w:pPr>
        <w:pStyle w:val="ListParagraph"/>
        <w:numPr>
          <w:ilvl w:val="0"/>
          <w:numId w:val="2"/>
        </w:numPr>
      </w:pPr>
      <w:r>
        <w:t xml:space="preserve">Attack that </w:t>
      </w:r>
    </w:p>
    <w:p w14:paraId="1DB895CC" w14:textId="73BD0611" w:rsidR="003D55D3" w:rsidRDefault="003D55D3" w:rsidP="003D55D3">
      <w:pPr>
        <w:pStyle w:val="ListParagraph"/>
        <w:numPr>
          <w:ilvl w:val="0"/>
          <w:numId w:val="2"/>
        </w:numPr>
      </w:pPr>
      <w:r>
        <w:t xml:space="preserve">Make it better </w:t>
      </w:r>
    </w:p>
    <w:p w14:paraId="359EBA3B" w14:textId="52698E0E" w:rsidR="003D55D3" w:rsidRDefault="003D55D3" w:rsidP="003D55D3"/>
    <w:p w14:paraId="367BA074" w14:textId="7C9FAA33" w:rsidR="003D55D3" w:rsidRDefault="00803CAE" w:rsidP="003D55D3">
      <w:r>
        <w:t xml:space="preserve">Process mining - </w:t>
      </w:r>
    </w:p>
    <w:sectPr w:rsidR="003D55D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4656766"/>
    <w:multiLevelType w:val="hybridMultilevel"/>
    <w:tmpl w:val="13145A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EF22C46"/>
    <w:multiLevelType w:val="hybridMultilevel"/>
    <w:tmpl w:val="7F1000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ztTA2MDOxNDcyNjFS0lEKTi0uzszPAykwrAUAfTzVgCwAAAA="/>
  </w:docVars>
  <w:rsids>
    <w:rsidRoot w:val="003D55D3"/>
    <w:rsid w:val="003D55D3"/>
    <w:rsid w:val="00636542"/>
    <w:rsid w:val="00803CAE"/>
    <w:rsid w:val="00A725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4BCCD5"/>
  <w15:chartTrackingRefBased/>
  <w15:docId w15:val="{9C4B7C41-86C2-497A-B44C-BE60A48F0C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D55D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1</Pages>
  <Words>43</Words>
  <Characters>2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tts,P (pgt)</dc:creator>
  <cp:keywords/>
  <dc:description/>
  <cp:lastModifiedBy>Watts,P (pgt)</cp:lastModifiedBy>
  <cp:revision>1</cp:revision>
  <dcterms:created xsi:type="dcterms:W3CDTF">2021-10-25T17:58:00Z</dcterms:created>
  <dcterms:modified xsi:type="dcterms:W3CDTF">2021-10-25T19:05:00Z</dcterms:modified>
</cp:coreProperties>
</file>